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983A1D" w14:textId="77777777" w:rsidR="00BE4018" w:rsidRDefault="00000000">
      <w:pPr>
        <w:pStyle w:val="af"/>
      </w:pPr>
      <w:r>
        <w:t>Summary - Int 1, Group A, 𝚫𝚫G Version</w:t>
      </w:r>
    </w:p>
    <w:p w14:paraId="53FA6040" w14:textId="77777777" w:rsidR="00BE4018" w:rsidRDefault="00000000">
      <w:r>
        <w:t>Inbal Lorena Eshel</w:t>
      </w:r>
    </w:p>
    <w:p w14:paraId="474B4F71" w14:textId="77777777" w:rsidR="00BE4018" w:rsidRDefault="00000000">
      <w:r>
        <w:t>17/03/25</w:t>
      </w:r>
    </w:p>
    <w:p w14:paraId="2F3373E0" w14:textId="77777777" w:rsidR="00BE4018" w:rsidRDefault="00000000">
      <w:pPr>
        <w:pStyle w:val="1"/>
      </w:pPr>
      <w:bookmarkStart w:id="0" w:name="intermidiate-1"/>
      <w:r>
        <w:rPr>
          <w:i/>
          <w:iCs/>
        </w:rPr>
        <w:t>Intermidiate 1</w:t>
      </w:r>
    </w:p>
    <w:p w14:paraId="63F11956" w14:textId="77777777" w:rsidR="00BE4018" w:rsidRDefault="00000000">
      <w:pPr>
        <w:pStyle w:val="2"/>
      </w:pPr>
      <w:bookmarkStart w:id="1" w:name="water"/>
      <w:r>
        <w:t>Water</w:t>
      </w:r>
    </w:p>
    <w:p w14:paraId="3365E497" w14:textId="77777777" w:rsidR="00BE4018" w:rsidRDefault="00000000">
      <w:pPr>
        <w:pStyle w:val="3"/>
      </w:pPr>
      <w:bookmarkStart w:id="2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860"/>
        <w:gridCol w:w="722"/>
        <w:gridCol w:w="722"/>
        <w:gridCol w:w="722"/>
      </w:tblGrid>
      <w:tr w:rsidR="00BE4018" w14:paraId="32D76C57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019" w:type="dxa"/>
          </w:tcPr>
          <w:p w14:paraId="66FF415B" w14:textId="77777777" w:rsidR="00BE4018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33" w:type="dxa"/>
          </w:tcPr>
          <w:p w14:paraId="697B2B5B" w14:textId="77777777" w:rsidR="00BE4018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33" w:type="dxa"/>
          </w:tcPr>
          <w:p w14:paraId="353B2018" w14:textId="77777777" w:rsidR="00BE4018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33" w:type="dxa"/>
          </w:tcPr>
          <w:p w14:paraId="384B10FC" w14:textId="77777777" w:rsidR="00BE401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BE4018" w14:paraId="29D344F8" w14:textId="77777777">
        <w:tc>
          <w:tcPr>
            <w:tcW w:w="6019" w:type="dxa"/>
          </w:tcPr>
          <w:p w14:paraId="0D640273" w14:textId="77777777" w:rsidR="00BE4018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9</w:t>
            </w:r>
            <w:r>
              <w:t xml:space="preserve"> +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Aniso.Polar</w:t>
            </w:r>
          </w:p>
        </w:tc>
        <w:tc>
          <w:tcPr>
            <w:tcW w:w="633" w:type="dxa"/>
          </w:tcPr>
          <w:p w14:paraId="50BEBC22" w14:textId="77777777" w:rsidR="00BE4018" w:rsidRDefault="00000000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633" w:type="dxa"/>
          </w:tcPr>
          <w:p w14:paraId="404453B2" w14:textId="77777777" w:rsidR="00BE4018" w:rsidRDefault="0000000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633" w:type="dxa"/>
          </w:tcPr>
          <w:p w14:paraId="184BAA5C" w14:textId="77777777" w:rsidR="00BE4018" w:rsidRDefault="00000000">
            <w:pPr>
              <w:pStyle w:val="Compact"/>
              <w:jc w:val="right"/>
            </w:pPr>
            <w:r>
              <w:t>0.561</w:t>
            </w:r>
          </w:p>
        </w:tc>
      </w:tr>
      <w:tr w:rsidR="00BE4018" w14:paraId="46D0233A" w14:textId="77777777">
        <w:tc>
          <w:tcPr>
            <w:tcW w:w="6019" w:type="dxa"/>
          </w:tcPr>
          <w:p w14:paraId="2909A4C1" w14:textId="77777777" w:rsidR="00BE4018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ff_NBO_3_9</w:t>
            </w:r>
            <w:r>
              <w:t xml:space="preserve"> + </w:t>
            </w:r>
            <w:r>
              <w:rPr>
                <w:rStyle w:val="VerbatimChar"/>
              </w:rPr>
              <w:t>Aniso.Polar</w:t>
            </w:r>
          </w:p>
        </w:tc>
        <w:tc>
          <w:tcPr>
            <w:tcW w:w="633" w:type="dxa"/>
          </w:tcPr>
          <w:p w14:paraId="72023E9A" w14:textId="77777777" w:rsidR="00BE4018" w:rsidRDefault="0000000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633" w:type="dxa"/>
          </w:tcPr>
          <w:p w14:paraId="5B288684" w14:textId="77777777" w:rsidR="00BE4018" w:rsidRDefault="00000000">
            <w:pPr>
              <w:pStyle w:val="Compact"/>
              <w:jc w:val="right"/>
            </w:pPr>
            <w:r>
              <w:t>0.470</w:t>
            </w:r>
          </w:p>
        </w:tc>
        <w:tc>
          <w:tcPr>
            <w:tcW w:w="633" w:type="dxa"/>
          </w:tcPr>
          <w:p w14:paraId="3CBD576F" w14:textId="77777777" w:rsidR="00BE4018" w:rsidRDefault="00000000">
            <w:pPr>
              <w:pStyle w:val="Compact"/>
              <w:jc w:val="right"/>
            </w:pPr>
            <w:r>
              <w:t>0.626</w:t>
            </w:r>
          </w:p>
        </w:tc>
      </w:tr>
    </w:tbl>
    <w:p w14:paraId="11D64438" w14:textId="77777777" w:rsidR="00BE4018" w:rsidRDefault="00000000">
      <w:pPr>
        <w:pStyle w:val="a0"/>
      </w:pPr>
      <w:r>
        <w:rPr>
          <w:b/>
          <w:bCs/>
          <w:i/>
          <w:iCs/>
        </w:rPr>
        <w:t>3-Fold cross-validation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767"/>
        <w:gridCol w:w="767"/>
      </w:tblGrid>
      <w:tr w:rsidR="00BE4018" w14:paraId="15042CBA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03CA78" w14:textId="77777777" w:rsidR="00BE4018" w:rsidRDefault="00000000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007B4B4B" w14:textId="77777777" w:rsidR="00BE401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BE4018" w14:paraId="03D2664B" w14:textId="77777777">
        <w:tc>
          <w:tcPr>
            <w:tcW w:w="0" w:type="auto"/>
          </w:tcPr>
          <w:p w14:paraId="5C34A30D" w14:textId="77777777" w:rsidR="00BE4018" w:rsidRDefault="00000000">
            <w:pPr>
              <w:pStyle w:val="Compact"/>
              <w:jc w:val="right"/>
            </w:pPr>
            <w:r>
              <w:t>0.388</w:t>
            </w:r>
          </w:p>
        </w:tc>
        <w:tc>
          <w:tcPr>
            <w:tcW w:w="0" w:type="auto"/>
          </w:tcPr>
          <w:p w14:paraId="6A601A00" w14:textId="77777777" w:rsidR="00BE4018" w:rsidRDefault="00000000">
            <w:pPr>
              <w:pStyle w:val="Compact"/>
              <w:jc w:val="right"/>
            </w:pPr>
            <w:r>
              <w:t>0.791</w:t>
            </w:r>
          </w:p>
        </w:tc>
      </w:tr>
    </w:tbl>
    <w:p w14:paraId="39AAFB20" w14:textId="77777777" w:rsidR="00BE4018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BE4018" w14:paraId="0DB0B38F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70D715" w14:textId="77777777" w:rsidR="00BE4018" w:rsidRDefault="00BE4018">
            <w:pPr>
              <w:pStyle w:val="Compact"/>
            </w:pPr>
          </w:p>
        </w:tc>
        <w:tc>
          <w:tcPr>
            <w:tcW w:w="0" w:type="auto"/>
          </w:tcPr>
          <w:p w14:paraId="56F84660" w14:textId="77777777" w:rsidR="00BE401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BE4018" w14:paraId="6E018119" w14:textId="77777777">
        <w:tc>
          <w:tcPr>
            <w:tcW w:w="0" w:type="auto"/>
          </w:tcPr>
          <w:p w14:paraId="4EE530E4" w14:textId="77777777" w:rsidR="00BE4018" w:rsidRDefault="00000000">
            <w:pPr>
              <w:pStyle w:val="Compact"/>
              <w:jc w:val="left"/>
            </w:pPr>
            <w:r>
              <w:t>NPA_9</w:t>
            </w:r>
          </w:p>
        </w:tc>
        <w:tc>
          <w:tcPr>
            <w:tcW w:w="0" w:type="auto"/>
          </w:tcPr>
          <w:p w14:paraId="499180A8" w14:textId="77777777" w:rsidR="00BE4018" w:rsidRDefault="00000000">
            <w:pPr>
              <w:pStyle w:val="Compact"/>
              <w:jc w:val="right"/>
            </w:pPr>
            <w:r>
              <w:t>3.020</w:t>
            </w:r>
          </w:p>
        </w:tc>
      </w:tr>
      <w:tr w:rsidR="00BE4018" w14:paraId="4D6ED636" w14:textId="77777777">
        <w:tc>
          <w:tcPr>
            <w:tcW w:w="0" w:type="auto"/>
          </w:tcPr>
          <w:p w14:paraId="4AC294A4" w14:textId="77777777" w:rsidR="00BE4018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25CD3B76" w14:textId="77777777" w:rsidR="00BE4018" w:rsidRDefault="00000000">
            <w:pPr>
              <w:pStyle w:val="Compact"/>
              <w:jc w:val="right"/>
            </w:pPr>
            <w:r>
              <w:t>2.451</w:t>
            </w:r>
          </w:p>
        </w:tc>
      </w:tr>
      <w:tr w:rsidR="00BE4018" w14:paraId="6ECC6F7F" w14:textId="77777777">
        <w:tc>
          <w:tcPr>
            <w:tcW w:w="0" w:type="auto"/>
          </w:tcPr>
          <w:p w14:paraId="301CC63C" w14:textId="77777777" w:rsidR="00BE4018" w:rsidRDefault="00000000">
            <w:pPr>
              <w:pStyle w:val="Compact"/>
              <w:jc w:val="left"/>
            </w:pPr>
            <w:r>
              <w:t>Aniso.Polar</w:t>
            </w:r>
          </w:p>
        </w:tc>
        <w:tc>
          <w:tcPr>
            <w:tcW w:w="0" w:type="auto"/>
          </w:tcPr>
          <w:p w14:paraId="5AEDC5DC" w14:textId="77777777" w:rsidR="00BE4018" w:rsidRDefault="00000000">
            <w:pPr>
              <w:pStyle w:val="Compact"/>
              <w:jc w:val="right"/>
            </w:pPr>
            <w:r>
              <w:t>1.383</w:t>
            </w:r>
          </w:p>
        </w:tc>
      </w:tr>
    </w:tbl>
    <w:p w14:paraId="33DE4E87" w14:textId="77777777" w:rsidR="00BE4018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65"/>
        <w:gridCol w:w="1256"/>
      </w:tblGrid>
      <w:tr w:rsidR="00BE4018" w14:paraId="7EAFE9BB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776064" w14:textId="77777777" w:rsidR="00BE4018" w:rsidRDefault="00BE4018">
            <w:pPr>
              <w:pStyle w:val="Compact"/>
            </w:pPr>
          </w:p>
        </w:tc>
        <w:tc>
          <w:tcPr>
            <w:tcW w:w="0" w:type="auto"/>
          </w:tcPr>
          <w:p w14:paraId="68B9C3E0" w14:textId="77777777" w:rsidR="00BE401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99C69C7" w14:textId="77777777" w:rsidR="00BE401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092C55E" w14:textId="77777777" w:rsidR="00BE401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59AA8B54" w14:textId="77777777" w:rsidR="00BE401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BE4018" w14:paraId="534EE3EB" w14:textId="77777777">
        <w:tc>
          <w:tcPr>
            <w:tcW w:w="0" w:type="auto"/>
          </w:tcPr>
          <w:p w14:paraId="3DA6B16E" w14:textId="77777777" w:rsidR="00BE4018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3EF1A499" w14:textId="77777777" w:rsidR="00BE4018" w:rsidRDefault="00000000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14:paraId="5744610A" w14:textId="77777777" w:rsidR="00BE4018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754BA634" w14:textId="77777777" w:rsidR="00BE4018" w:rsidRDefault="00000000">
            <w:pPr>
              <w:pStyle w:val="Compact"/>
              <w:jc w:val="right"/>
            </w:pPr>
            <w:r>
              <w:t>7.201</w:t>
            </w:r>
          </w:p>
        </w:tc>
        <w:tc>
          <w:tcPr>
            <w:tcW w:w="0" w:type="auto"/>
          </w:tcPr>
          <w:p w14:paraId="72341678" w14:textId="77777777" w:rsidR="00BE4018" w:rsidRDefault="00000000">
            <w:pPr>
              <w:pStyle w:val="Compact"/>
              <w:jc w:val="right"/>
            </w:pPr>
            <w:r>
              <w:t>0.0000046</w:t>
            </w:r>
          </w:p>
        </w:tc>
      </w:tr>
      <w:tr w:rsidR="00BE4018" w14:paraId="353642F9" w14:textId="77777777">
        <w:tc>
          <w:tcPr>
            <w:tcW w:w="0" w:type="auto"/>
          </w:tcPr>
          <w:p w14:paraId="148A7E9F" w14:textId="77777777" w:rsidR="00BE4018" w:rsidRDefault="00000000">
            <w:pPr>
              <w:pStyle w:val="Compact"/>
              <w:jc w:val="left"/>
            </w:pPr>
            <w:r>
              <w:t>NPA_9</w:t>
            </w:r>
          </w:p>
        </w:tc>
        <w:tc>
          <w:tcPr>
            <w:tcW w:w="0" w:type="auto"/>
          </w:tcPr>
          <w:p w14:paraId="202861D8" w14:textId="77777777" w:rsidR="00BE4018" w:rsidRDefault="00000000">
            <w:pPr>
              <w:pStyle w:val="Compact"/>
              <w:jc w:val="right"/>
            </w:pPr>
            <w:r>
              <w:t>-1.318</w:t>
            </w:r>
          </w:p>
        </w:tc>
        <w:tc>
          <w:tcPr>
            <w:tcW w:w="0" w:type="auto"/>
          </w:tcPr>
          <w:p w14:paraId="483E6B44" w14:textId="77777777" w:rsidR="00BE4018" w:rsidRDefault="0000000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14:paraId="1DA5FAB4" w14:textId="77777777" w:rsidR="00BE4018" w:rsidRDefault="00000000">
            <w:pPr>
              <w:pStyle w:val="Compact"/>
              <w:jc w:val="right"/>
            </w:pPr>
            <w:r>
              <w:t>-4.729</w:t>
            </w:r>
          </w:p>
        </w:tc>
        <w:tc>
          <w:tcPr>
            <w:tcW w:w="0" w:type="auto"/>
          </w:tcPr>
          <w:p w14:paraId="038F8D8E" w14:textId="77777777" w:rsidR="00BE4018" w:rsidRDefault="00000000">
            <w:pPr>
              <w:pStyle w:val="Compact"/>
              <w:jc w:val="right"/>
            </w:pPr>
            <w:r>
              <w:t>0.0003229</w:t>
            </w:r>
          </w:p>
        </w:tc>
      </w:tr>
      <w:tr w:rsidR="00BE4018" w14:paraId="6551D4B6" w14:textId="77777777">
        <w:tc>
          <w:tcPr>
            <w:tcW w:w="0" w:type="auto"/>
          </w:tcPr>
          <w:p w14:paraId="7DB421BF" w14:textId="77777777" w:rsidR="00BE4018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027F8DAF" w14:textId="77777777" w:rsidR="00BE4018" w:rsidRDefault="00000000">
            <w:pPr>
              <w:pStyle w:val="Compact"/>
              <w:jc w:val="right"/>
            </w:pPr>
            <w:r>
              <w:t>1.199</w:t>
            </w:r>
          </w:p>
        </w:tc>
        <w:tc>
          <w:tcPr>
            <w:tcW w:w="0" w:type="auto"/>
          </w:tcPr>
          <w:p w14:paraId="726B1843" w14:textId="77777777" w:rsidR="00BE4018" w:rsidRDefault="0000000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14:paraId="118EAA32" w14:textId="77777777" w:rsidR="00BE4018" w:rsidRDefault="00000000">
            <w:pPr>
              <w:pStyle w:val="Compact"/>
              <w:jc w:val="right"/>
            </w:pPr>
            <w:r>
              <w:t>4.778</w:t>
            </w:r>
          </w:p>
        </w:tc>
        <w:tc>
          <w:tcPr>
            <w:tcW w:w="0" w:type="auto"/>
          </w:tcPr>
          <w:p w14:paraId="29240147" w14:textId="77777777" w:rsidR="00BE4018" w:rsidRDefault="00000000">
            <w:pPr>
              <w:pStyle w:val="Compact"/>
              <w:jc w:val="right"/>
            </w:pPr>
            <w:r>
              <w:t>0.0002946</w:t>
            </w:r>
          </w:p>
        </w:tc>
      </w:tr>
      <w:tr w:rsidR="00BE4018" w14:paraId="4537B5DD" w14:textId="77777777">
        <w:tc>
          <w:tcPr>
            <w:tcW w:w="0" w:type="auto"/>
          </w:tcPr>
          <w:p w14:paraId="0F5A34BE" w14:textId="77777777" w:rsidR="00BE4018" w:rsidRDefault="00000000">
            <w:pPr>
              <w:pStyle w:val="Compact"/>
              <w:jc w:val="left"/>
            </w:pPr>
            <w:r>
              <w:t>Aniso.Polar</w:t>
            </w:r>
          </w:p>
        </w:tc>
        <w:tc>
          <w:tcPr>
            <w:tcW w:w="0" w:type="auto"/>
          </w:tcPr>
          <w:p w14:paraId="12A622B6" w14:textId="77777777" w:rsidR="00BE4018" w:rsidRDefault="00000000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14:paraId="0A8E50C0" w14:textId="77777777" w:rsidR="00BE4018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10BC84CF" w14:textId="77777777" w:rsidR="00BE4018" w:rsidRDefault="00000000">
            <w:pPr>
              <w:pStyle w:val="Compact"/>
              <w:jc w:val="right"/>
            </w:pPr>
            <w:r>
              <w:t>3.149</w:t>
            </w:r>
          </w:p>
        </w:tc>
        <w:tc>
          <w:tcPr>
            <w:tcW w:w="0" w:type="auto"/>
          </w:tcPr>
          <w:p w14:paraId="2B3FAF60" w14:textId="77777777" w:rsidR="00BE4018" w:rsidRDefault="00000000">
            <w:pPr>
              <w:pStyle w:val="Compact"/>
              <w:jc w:val="right"/>
            </w:pPr>
            <w:r>
              <w:t>0.0071022</w:t>
            </w:r>
          </w:p>
        </w:tc>
      </w:tr>
    </w:tbl>
    <w:p w14:paraId="0548BDC6" w14:textId="77777777" w:rsidR="00BE4018" w:rsidRDefault="00000000">
      <w:pPr>
        <w:pStyle w:val="2"/>
      </w:pPr>
      <w:bookmarkStart w:id="3" w:name="methanol"/>
      <w:bookmarkEnd w:id="1"/>
      <w:bookmarkEnd w:id="2"/>
      <w:r>
        <w:t>Methanol</w:t>
      </w:r>
    </w:p>
    <w:p w14:paraId="52A50A47" w14:textId="77777777" w:rsidR="00BE4018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4235"/>
        <w:gridCol w:w="767"/>
        <w:gridCol w:w="767"/>
        <w:gridCol w:w="767"/>
      </w:tblGrid>
      <w:tr w:rsidR="00BE4018" w14:paraId="42FDA5F3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882C39" w14:textId="77777777" w:rsidR="00BE4018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0" w:type="auto"/>
          </w:tcPr>
          <w:p w14:paraId="231545CC" w14:textId="77777777" w:rsidR="00BE4018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0" w:type="auto"/>
          </w:tcPr>
          <w:p w14:paraId="02237AB4" w14:textId="77777777" w:rsidR="00BE4018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0" w:type="auto"/>
          </w:tcPr>
          <w:p w14:paraId="26270BD5" w14:textId="77777777" w:rsidR="00BE401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BE4018" w14:paraId="05F46CEF" w14:textId="77777777">
        <w:tc>
          <w:tcPr>
            <w:tcW w:w="0" w:type="auto"/>
          </w:tcPr>
          <w:p w14:paraId="17D43545" w14:textId="77777777" w:rsidR="00BE4018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3</w:t>
            </w:r>
            <w:r>
              <w:t xml:space="preserve"> +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2</w:t>
            </w:r>
          </w:p>
        </w:tc>
        <w:tc>
          <w:tcPr>
            <w:tcW w:w="0" w:type="auto"/>
          </w:tcPr>
          <w:p w14:paraId="430C5150" w14:textId="77777777" w:rsidR="00BE4018" w:rsidRDefault="0000000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14:paraId="4A983B36" w14:textId="77777777" w:rsidR="00BE4018" w:rsidRDefault="00000000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14:paraId="4D245597" w14:textId="77777777" w:rsidR="00BE4018" w:rsidRDefault="00000000">
            <w:pPr>
              <w:pStyle w:val="Compact"/>
              <w:jc w:val="right"/>
            </w:pPr>
            <w:r>
              <w:t>0.514</w:t>
            </w:r>
          </w:p>
        </w:tc>
      </w:tr>
      <w:tr w:rsidR="00BE4018" w14:paraId="64C7AD46" w14:textId="77777777">
        <w:tc>
          <w:tcPr>
            <w:tcW w:w="0" w:type="auto"/>
          </w:tcPr>
          <w:p w14:paraId="0D03AF98" w14:textId="77777777" w:rsidR="00BE4018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diff_NBO_3_9</w:t>
            </w:r>
          </w:p>
        </w:tc>
        <w:tc>
          <w:tcPr>
            <w:tcW w:w="0" w:type="auto"/>
          </w:tcPr>
          <w:p w14:paraId="6174187C" w14:textId="77777777" w:rsidR="00BE4018" w:rsidRDefault="0000000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14:paraId="3DDC24B7" w14:textId="77777777" w:rsidR="00BE4018" w:rsidRDefault="00000000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14:paraId="417947E3" w14:textId="77777777" w:rsidR="00BE4018" w:rsidRDefault="00000000">
            <w:pPr>
              <w:pStyle w:val="Compact"/>
              <w:jc w:val="right"/>
            </w:pPr>
            <w:r>
              <w:t>0.594</w:t>
            </w:r>
          </w:p>
        </w:tc>
      </w:tr>
    </w:tbl>
    <w:p w14:paraId="4F09168E" w14:textId="77777777" w:rsidR="00E26885" w:rsidRDefault="00E26885">
      <w:pPr>
        <w:pStyle w:val="a0"/>
        <w:rPr>
          <w:b/>
          <w:bCs/>
          <w:i/>
          <w:iCs/>
        </w:rPr>
      </w:pPr>
    </w:p>
    <w:p w14:paraId="35F45CD2" w14:textId="77777777" w:rsidR="00E26885" w:rsidRDefault="00E26885">
      <w:pPr>
        <w:pStyle w:val="a0"/>
        <w:rPr>
          <w:b/>
          <w:bCs/>
          <w:i/>
          <w:iCs/>
        </w:rPr>
      </w:pPr>
    </w:p>
    <w:p w14:paraId="55B3B90C" w14:textId="2AB32738" w:rsidR="00BE4018" w:rsidRDefault="00000000">
      <w:pPr>
        <w:pStyle w:val="a0"/>
      </w:pPr>
      <w:r>
        <w:rPr>
          <w:b/>
          <w:bCs/>
          <w:i/>
          <w:iCs/>
        </w:rPr>
        <w:lastRenderedPageBreak/>
        <w:t>3-Fold cross-validation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767"/>
        <w:gridCol w:w="767"/>
      </w:tblGrid>
      <w:tr w:rsidR="00BE4018" w14:paraId="7B7DA4F5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CEEFBA" w14:textId="77777777" w:rsidR="00BE4018" w:rsidRDefault="00000000">
            <w:pPr>
              <w:pStyle w:val="Compact"/>
              <w:jc w:val="right"/>
            </w:pPr>
            <w:r>
              <w:t>Q2</w:t>
            </w:r>
          </w:p>
        </w:tc>
        <w:tc>
          <w:tcPr>
            <w:tcW w:w="0" w:type="auto"/>
          </w:tcPr>
          <w:p w14:paraId="1FCFA1C4" w14:textId="77777777" w:rsidR="00BE4018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BE4018" w14:paraId="14F9B354" w14:textId="77777777">
        <w:tc>
          <w:tcPr>
            <w:tcW w:w="0" w:type="auto"/>
          </w:tcPr>
          <w:p w14:paraId="1E2E3328" w14:textId="77777777" w:rsidR="00BE4018" w:rsidRDefault="00000000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14:paraId="6D6D4B96" w14:textId="77777777" w:rsidR="00BE4018" w:rsidRDefault="00000000">
            <w:pPr>
              <w:pStyle w:val="Compact"/>
              <w:jc w:val="right"/>
            </w:pPr>
            <w:r>
              <w:t>0.623</w:t>
            </w:r>
          </w:p>
        </w:tc>
      </w:tr>
    </w:tbl>
    <w:p w14:paraId="4A615E7A" w14:textId="77777777" w:rsidR="00BE4018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036"/>
        <w:gridCol w:w="767"/>
      </w:tblGrid>
      <w:tr w:rsidR="00BE4018" w14:paraId="4C5CA50F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725AAB" w14:textId="77777777" w:rsidR="00BE4018" w:rsidRDefault="00BE4018">
            <w:pPr>
              <w:pStyle w:val="Compact"/>
            </w:pPr>
          </w:p>
        </w:tc>
        <w:tc>
          <w:tcPr>
            <w:tcW w:w="0" w:type="auto"/>
          </w:tcPr>
          <w:p w14:paraId="020D1EA1" w14:textId="77777777" w:rsidR="00BE4018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BE4018" w14:paraId="0B21E527" w14:textId="77777777">
        <w:tc>
          <w:tcPr>
            <w:tcW w:w="0" w:type="auto"/>
          </w:tcPr>
          <w:p w14:paraId="19350E7D" w14:textId="77777777" w:rsidR="00BE4018" w:rsidRDefault="00000000">
            <w:pPr>
              <w:pStyle w:val="Compact"/>
              <w:jc w:val="left"/>
            </w:pPr>
            <w:r>
              <w:t>NPA_3</w:t>
            </w:r>
          </w:p>
        </w:tc>
        <w:tc>
          <w:tcPr>
            <w:tcW w:w="0" w:type="auto"/>
          </w:tcPr>
          <w:p w14:paraId="23799A51" w14:textId="77777777" w:rsidR="00BE4018" w:rsidRDefault="00000000">
            <w:pPr>
              <w:pStyle w:val="Compact"/>
              <w:jc w:val="right"/>
            </w:pPr>
            <w:r>
              <w:t>3.628</w:t>
            </w:r>
          </w:p>
        </w:tc>
      </w:tr>
      <w:tr w:rsidR="00BE4018" w14:paraId="3891BC8E" w14:textId="77777777">
        <w:tc>
          <w:tcPr>
            <w:tcW w:w="0" w:type="auto"/>
          </w:tcPr>
          <w:p w14:paraId="2E60C6D6" w14:textId="77777777" w:rsidR="00BE4018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51B8C606" w14:textId="77777777" w:rsidR="00BE4018" w:rsidRDefault="00000000">
            <w:pPr>
              <w:pStyle w:val="Compact"/>
              <w:jc w:val="right"/>
            </w:pPr>
            <w:r>
              <w:t>3.734</w:t>
            </w:r>
          </w:p>
        </w:tc>
      </w:tr>
      <w:tr w:rsidR="00BE4018" w14:paraId="6AED5108" w14:textId="77777777">
        <w:tc>
          <w:tcPr>
            <w:tcW w:w="0" w:type="auto"/>
          </w:tcPr>
          <w:p w14:paraId="49FB6E66" w14:textId="77777777" w:rsidR="00BE4018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4DC71E96" w14:textId="77777777" w:rsidR="00BE4018" w:rsidRDefault="00000000">
            <w:pPr>
              <w:pStyle w:val="Compact"/>
              <w:jc w:val="right"/>
            </w:pPr>
            <w:r>
              <w:t>2.756</w:t>
            </w:r>
          </w:p>
        </w:tc>
      </w:tr>
    </w:tbl>
    <w:p w14:paraId="2D4A995E" w14:textId="77777777" w:rsidR="00BE4018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65"/>
        <w:gridCol w:w="1256"/>
      </w:tblGrid>
      <w:tr w:rsidR="00BE4018" w14:paraId="3BDA1FFD" w14:textId="77777777" w:rsidTr="00BE4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EA6F8F" w14:textId="77777777" w:rsidR="00BE4018" w:rsidRDefault="00BE4018">
            <w:pPr>
              <w:pStyle w:val="Compact"/>
            </w:pPr>
          </w:p>
        </w:tc>
        <w:tc>
          <w:tcPr>
            <w:tcW w:w="0" w:type="auto"/>
          </w:tcPr>
          <w:p w14:paraId="39C69492" w14:textId="77777777" w:rsidR="00BE4018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23E73CB" w14:textId="77777777" w:rsidR="00BE4018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0ECE28E" w14:textId="77777777" w:rsidR="00BE4018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ABC10B8" w14:textId="77777777" w:rsidR="00BE4018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BE4018" w14:paraId="18F23401" w14:textId="77777777">
        <w:tc>
          <w:tcPr>
            <w:tcW w:w="0" w:type="auto"/>
          </w:tcPr>
          <w:p w14:paraId="3A09F448" w14:textId="77777777" w:rsidR="00BE4018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2AED3557" w14:textId="77777777" w:rsidR="00BE4018" w:rsidRDefault="00000000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14:paraId="69241382" w14:textId="77777777" w:rsidR="00BE4018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280D5851" w14:textId="77777777" w:rsidR="00BE4018" w:rsidRDefault="00000000">
            <w:pPr>
              <w:pStyle w:val="Compact"/>
              <w:jc w:val="right"/>
            </w:pPr>
            <w:r>
              <w:t>9.309</w:t>
            </w:r>
          </w:p>
        </w:tc>
        <w:tc>
          <w:tcPr>
            <w:tcW w:w="0" w:type="auto"/>
          </w:tcPr>
          <w:p w14:paraId="2301D918" w14:textId="77777777" w:rsidR="00BE4018" w:rsidRDefault="00000000">
            <w:pPr>
              <w:pStyle w:val="Compact"/>
              <w:jc w:val="right"/>
            </w:pPr>
            <w:r>
              <w:t>0.0000002</w:t>
            </w:r>
          </w:p>
        </w:tc>
      </w:tr>
      <w:tr w:rsidR="00BE4018" w14:paraId="1AC90CA4" w14:textId="77777777">
        <w:tc>
          <w:tcPr>
            <w:tcW w:w="0" w:type="auto"/>
          </w:tcPr>
          <w:p w14:paraId="1EC1CC61" w14:textId="77777777" w:rsidR="00BE4018" w:rsidRDefault="00000000">
            <w:pPr>
              <w:pStyle w:val="Compact"/>
              <w:jc w:val="left"/>
            </w:pPr>
            <w:r>
              <w:t>NPA_3</w:t>
            </w:r>
          </w:p>
        </w:tc>
        <w:tc>
          <w:tcPr>
            <w:tcW w:w="0" w:type="auto"/>
          </w:tcPr>
          <w:p w14:paraId="0BCA59B1" w14:textId="77777777" w:rsidR="00BE4018" w:rsidRDefault="0000000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14:paraId="6CDF9478" w14:textId="77777777" w:rsidR="00BE4018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584FB023" w14:textId="77777777" w:rsidR="00BE4018" w:rsidRDefault="00000000">
            <w:pPr>
              <w:pStyle w:val="Compact"/>
              <w:jc w:val="right"/>
            </w:pPr>
            <w:r>
              <w:t>4.752</w:t>
            </w:r>
          </w:p>
        </w:tc>
        <w:tc>
          <w:tcPr>
            <w:tcW w:w="0" w:type="auto"/>
          </w:tcPr>
          <w:p w14:paraId="042501F7" w14:textId="77777777" w:rsidR="00BE4018" w:rsidRDefault="00000000">
            <w:pPr>
              <w:pStyle w:val="Compact"/>
              <w:jc w:val="right"/>
            </w:pPr>
            <w:r>
              <w:t>0.0003091</w:t>
            </w:r>
          </w:p>
        </w:tc>
      </w:tr>
      <w:tr w:rsidR="00BE4018" w14:paraId="4480ABB6" w14:textId="77777777">
        <w:tc>
          <w:tcPr>
            <w:tcW w:w="0" w:type="auto"/>
          </w:tcPr>
          <w:p w14:paraId="2DF6B3FD" w14:textId="77777777" w:rsidR="00BE4018" w:rsidRDefault="00000000">
            <w:pPr>
              <w:pStyle w:val="Compact"/>
              <w:jc w:val="left"/>
            </w:pPr>
            <w:r>
              <w:t>NPA_10</w:t>
            </w:r>
          </w:p>
        </w:tc>
        <w:tc>
          <w:tcPr>
            <w:tcW w:w="0" w:type="auto"/>
          </w:tcPr>
          <w:p w14:paraId="6C63C487" w14:textId="77777777" w:rsidR="00BE4018" w:rsidRDefault="00000000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14:paraId="4A776428" w14:textId="77777777" w:rsidR="00BE4018" w:rsidRDefault="0000000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14:paraId="614A28C6" w14:textId="77777777" w:rsidR="00BE4018" w:rsidRDefault="00000000">
            <w:pPr>
              <w:pStyle w:val="Compact"/>
              <w:jc w:val="right"/>
            </w:pPr>
            <w:r>
              <w:t>4.787</w:t>
            </w:r>
          </w:p>
        </w:tc>
        <w:tc>
          <w:tcPr>
            <w:tcW w:w="0" w:type="auto"/>
          </w:tcPr>
          <w:p w14:paraId="750B1063" w14:textId="77777777" w:rsidR="00BE4018" w:rsidRDefault="00000000">
            <w:pPr>
              <w:pStyle w:val="Compact"/>
              <w:jc w:val="right"/>
            </w:pPr>
            <w:r>
              <w:t>0.0002898</w:t>
            </w:r>
          </w:p>
        </w:tc>
      </w:tr>
      <w:tr w:rsidR="00BE4018" w14:paraId="582300C8" w14:textId="77777777">
        <w:tc>
          <w:tcPr>
            <w:tcW w:w="0" w:type="auto"/>
          </w:tcPr>
          <w:p w14:paraId="174847CD" w14:textId="77777777" w:rsidR="00BE4018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4AF73F6A" w14:textId="77777777" w:rsidR="00BE4018" w:rsidRDefault="00000000">
            <w:pPr>
              <w:pStyle w:val="Compact"/>
              <w:jc w:val="right"/>
            </w:pPr>
            <w:r>
              <w:t>-1.527</w:t>
            </w:r>
          </w:p>
        </w:tc>
        <w:tc>
          <w:tcPr>
            <w:tcW w:w="0" w:type="auto"/>
          </w:tcPr>
          <w:p w14:paraId="0A48AB57" w14:textId="77777777" w:rsidR="00BE4018" w:rsidRDefault="0000000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20E1D650" w14:textId="77777777" w:rsidR="00BE4018" w:rsidRDefault="00000000">
            <w:pPr>
              <w:pStyle w:val="Compact"/>
              <w:jc w:val="right"/>
            </w:pPr>
            <w:r>
              <w:t>-7.415</w:t>
            </w:r>
          </w:p>
        </w:tc>
        <w:tc>
          <w:tcPr>
            <w:tcW w:w="0" w:type="auto"/>
          </w:tcPr>
          <w:p w14:paraId="12E78D43" w14:textId="77777777" w:rsidR="00BE4018" w:rsidRDefault="00000000">
            <w:pPr>
              <w:pStyle w:val="Compact"/>
              <w:jc w:val="right"/>
            </w:pPr>
            <w:r>
              <w:t>0.0000033</w:t>
            </w:r>
          </w:p>
        </w:tc>
      </w:tr>
      <w:bookmarkEnd w:id="0"/>
      <w:bookmarkEnd w:id="3"/>
      <w:bookmarkEnd w:id="4"/>
    </w:tbl>
    <w:p w14:paraId="51E1D066" w14:textId="77777777" w:rsidR="00D043DE" w:rsidRDefault="00D043DE"/>
    <w:sectPr w:rsidR="00D043D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287C26" w14:textId="77777777" w:rsidR="00D043DE" w:rsidRDefault="00D043DE">
      <w:pPr>
        <w:spacing w:before="0" w:after="0"/>
      </w:pPr>
      <w:r>
        <w:separator/>
      </w:r>
    </w:p>
  </w:endnote>
  <w:endnote w:type="continuationSeparator" w:id="0">
    <w:p w14:paraId="50F650D4" w14:textId="77777777" w:rsidR="00D043DE" w:rsidRDefault="00D043D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41B4AA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43BC97FA" w14:textId="77777777" w:rsidR="0058205F" w:rsidRDefault="0058205F" w:rsidP="00300796">
    <w:pPr>
      <w:pStyle w:val="aa"/>
    </w:pPr>
  </w:p>
  <w:p w14:paraId="351F30D5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8CC5D1" w14:textId="77777777" w:rsidR="00D043DE" w:rsidRDefault="00D043DE">
      <w:pPr>
        <w:spacing w:before="0" w:after="0"/>
      </w:pPr>
      <w:r>
        <w:separator/>
      </w:r>
    </w:p>
  </w:footnote>
  <w:footnote w:type="continuationSeparator" w:id="0">
    <w:p w14:paraId="1FEA9F30" w14:textId="77777777" w:rsidR="00D043DE" w:rsidRDefault="00D043DE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5175512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67D3D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018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043DE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26885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51FF21"/>
  <w15:docId w15:val="{56929F0D-88E0-46A5-B6A4-C74D23503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68</Words>
  <Characters>903</Characters>
  <Application>Microsoft Office Word</Application>
  <DocSecurity>0</DocSecurity>
  <Lines>47</Lines>
  <Paragraphs>4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1, Group A, 𝚫𝚫G Version</dc:title>
  <dc:creator>Inbal Lorena Eshel</dc:creator>
  <cp:keywords/>
  <cp:lastModifiedBy>inbal zak</cp:lastModifiedBy>
  <cp:revision>2</cp:revision>
  <dcterms:created xsi:type="dcterms:W3CDTF">2025-03-17T07:46:00Z</dcterms:created>
  <dcterms:modified xsi:type="dcterms:W3CDTF">2025-03-17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3/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57eff5fc828e00816e8f36d8ece0bc4065cc4f73e904acb5152e8b9de08f3b1f</vt:lpwstr>
  </property>
</Properties>
</file>